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616B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76F26B6E" w14:textId="77777777" w:rsidR="00DC7A14" w:rsidRPr="005642DE" w:rsidRDefault="00DC7A14" w:rsidP="00DC7A14">
      <w:pPr>
        <w:tabs>
          <w:tab w:val="center" w:pos="4680"/>
        </w:tabs>
        <w:jc w:val="center"/>
        <w:rPr>
          <w:b/>
          <w:color w:val="7030A0"/>
          <w:sz w:val="22"/>
          <w:highlight w:val="yellow"/>
        </w:rPr>
      </w:pPr>
      <w:r w:rsidRPr="005642DE">
        <w:rPr>
          <w:b/>
          <w:color w:val="7030A0"/>
          <w:sz w:val="22"/>
          <w:highlight w:val="yellow"/>
        </w:rPr>
        <w:t>RFPQ ATTENDEES LIST TEMPLATE</w:t>
      </w:r>
    </w:p>
    <w:p w14:paraId="4D104C07" w14:textId="77777777" w:rsidR="00DC7A14" w:rsidRPr="005642DE" w:rsidRDefault="00DC7A14" w:rsidP="00DC7A14">
      <w:pPr>
        <w:pStyle w:val="Title"/>
        <w:rPr>
          <w:rFonts w:ascii="Calibri" w:hAnsi="Calibri" w:cs="Calibri"/>
          <w:sz w:val="22"/>
          <w:szCs w:val="24"/>
        </w:rPr>
      </w:pPr>
      <w:r w:rsidRPr="005642DE">
        <w:rPr>
          <w:color w:val="7030A0"/>
          <w:sz w:val="22"/>
          <w:highlight w:val="yellow"/>
        </w:rPr>
        <w:t xml:space="preserve">QC: DOC REV. DATE </w:t>
      </w:r>
      <w:r w:rsidR="009224B5">
        <w:rPr>
          <w:color w:val="7030A0"/>
          <w:sz w:val="22"/>
          <w:highlight w:val="yellow"/>
        </w:rPr>
        <w:t>8/</w:t>
      </w:r>
      <w:r w:rsidR="009A343C">
        <w:rPr>
          <w:color w:val="7030A0"/>
          <w:sz w:val="22"/>
          <w:highlight w:val="yellow"/>
        </w:rPr>
        <w:t>25/</w:t>
      </w:r>
      <w:r w:rsidR="00C47D0A" w:rsidRPr="005642DE">
        <w:rPr>
          <w:color w:val="7030A0"/>
          <w:sz w:val="22"/>
          <w:highlight w:val="yellow"/>
        </w:rPr>
        <w:t>21</w:t>
      </w:r>
    </w:p>
    <w:p w14:paraId="05418622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3DC374CF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0E64F45B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1FF01A7" w14:textId="3167AE8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542179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3EEF3F28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7B56B30D" w14:textId="77777777" w:rsidR="00D34403" w:rsidRPr="00EC2413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EC2413">
        <w:rPr>
          <w:rFonts w:ascii="Calibri" w:hAnsi="Calibri" w:cs="Calibri"/>
          <w:sz w:val="40"/>
          <w:szCs w:val="40"/>
        </w:rPr>
        <w:t>to</w:t>
      </w:r>
    </w:p>
    <w:p w14:paraId="481FEB8A" w14:textId="77777777" w:rsidR="00D34403" w:rsidRPr="00EC2413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0B9BE3AE" w14:textId="6507117F" w:rsidR="008814BC" w:rsidRPr="00EC2413" w:rsidRDefault="008814BC" w:rsidP="008814BC">
      <w:pPr>
        <w:pStyle w:val="Subtitle"/>
        <w:rPr>
          <w:rFonts w:ascii="Calibri" w:hAnsi="Calibri" w:cs="Calibri"/>
          <w:sz w:val="40"/>
          <w:szCs w:val="40"/>
        </w:rPr>
      </w:pPr>
      <w:bookmarkStart w:id="0" w:name="_Hlk93945160"/>
      <w:r w:rsidRPr="00EC2413">
        <w:rPr>
          <w:rFonts w:ascii="Calibri" w:hAnsi="Calibri" w:cs="Calibri"/>
          <w:sz w:val="40"/>
          <w:szCs w:val="40"/>
        </w:rPr>
        <w:t xml:space="preserve">RFP No. </w:t>
      </w:r>
      <w:r w:rsidR="0022574F" w:rsidRPr="00EC2413">
        <w:rPr>
          <w:rFonts w:ascii="Calibri" w:hAnsi="Calibri" w:cs="Calibri"/>
          <w:sz w:val="40"/>
          <w:szCs w:val="40"/>
        </w:rPr>
        <w:t>SIPP</w:t>
      </w:r>
      <w:r w:rsidRPr="00EC2413">
        <w:rPr>
          <w:rFonts w:ascii="Calibri" w:hAnsi="Calibri" w:cs="Calibri"/>
          <w:sz w:val="40"/>
          <w:szCs w:val="40"/>
        </w:rPr>
        <w:t>-2022</w:t>
      </w:r>
      <w:bookmarkEnd w:id="0"/>
    </w:p>
    <w:p w14:paraId="767A35D1" w14:textId="77777777" w:rsidR="008814BC" w:rsidRPr="00EC2413" w:rsidRDefault="008814BC" w:rsidP="008814BC">
      <w:pPr>
        <w:pStyle w:val="Heading3"/>
        <w:spacing w:before="240" w:after="240"/>
        <w:rPr>
          <w:rFonts w:ascii="Calibri" w:hAnsi="Calibri" w:cs="Calibri"/>
          <w:sz w:val="28"/>
          <w:szCs w:val="28"/>
        </w:rPr>
      </w:pPr>
      <w:r w:rsidRPr="00EC2413">
        <w:rPr>
          <w:rFonts w:ascii="Calibri" w:hAnsi="Calibri" w:cs="Calibri"/>
          <w:sz w:val="28"/>
          <w:szCs w:val="28"/>
        </w:rPr>
        <w:t>for</w:t>
      </w:r>
    </w:p>
    <w:p w14:paraId="496F8830" w14:textId="68B19FC5" w:rsidR="008814BC" w:rsidRPr="00EC2413" w:rsidRDefault="008814BC" w:rsidP="008814BC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bookmarkStart w:id="1" w:name="BidTitle"/>
      <w:r w:rsidRPr="00EC2413">
        <w:rPr>
          <w:rFonts w:ascii="Calibri" w:hAnsi="Calibri" w:cs="Calibri"/>
          <w:sz w:val="40"/>
          <w:szCs w:val="40"/>
        </w:rPr>
        <w:softHyphen/>
      </w:r>
      <w:r w:rsidRPr="00EC2413">
        <w:rPr>
          <w:rFonts w:ascii="Calibri" w:hAnsi="Calibri" w:cs="Calibri"/>
          <w:sz w:val="40"/>
          <w:szCs w:val="40"/>
        </w:rPr>
        <w:softHyphen/>
      </w:r>
      <w:bookmarkEnd w:id="1"/>
      <w:r w:rsidR="0022574F" w:rsidRPr="00EC2413">
        <w:rPr>
          <w:rFonts w:ascii="Calibri" w:hAnsi="Calibri" w:cs="Calibri"/>
          <w:sz w:val="40"/>
          <w:szCs w:val="40"/>
        </w:rPr>
        <w:t>SENIOR INJURY PREVENTION PROGRAMS</w:t>
      </w:r>
    </w:p>
    <w:p w14:paraId="40CF2FF8" w14:textId="0BC9C7D4" w:rsidR="00DD5A33" w:rsidRPr="00EC2413" w:rsidRDefault="00DD5A33">
      <w:pPr>
        <w:jc w:val="center"/>
        <w:rPr>
          <w:rFonts w:ascii="Calibri" w:hAnsi="Calibri" w:cs="Calibri"/>
          <w:b/>
          <w:sz w:val="20"/>
        </w:rPr>
      </w:pPr>
    </w:p>
    <w:p w14:paraId="5703B734" w14:textId="77777777" w:rsidR="0022574F" w:rsidRPr="00EC2413" w:rsidRDefault="0022574F">
      <w:pPr>
        <w:jc w:val="center"/>
        <w:rPr>
          <w:rFonts w:ascii="Calibri" w:hAnsi="Calibri" w:cs="Calibri"/>
          <w:b/>
          <w:sz w:val="20"/>
        </w:rPr>
      </w:pPr>
    </w:p>
    <w:p w14:paraId="5FEF20D3" w14:textId="77777777" w:rsidR="000D11CB" w:rsidRPr="00EC2413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 w:rsidRPr="00EC2413">
        <w:rPr>
          <w:rFonts w:ascii="Calibri" w:hAnsi="Calibri" w:cs="Calibri"/>
          <w:b/>
          <w:sz w:val="28"/>
          <w:szCs w:val="28"/>
        </w:rPr>
        <w:t>Networking/Bidders Conference</w:t>
      </w:r>
      <w:r w:rsidR="00C0335C" w:rsidRPr="00EC2413">
        <w:rPr>
          <w:rFonts w:ascii="Calibri" w:hAnsi="Calibri" w:cs="Calibri"/>
          <w:b/>
          <w:sz w:val="28"/>
          <w:szCs w:val="28"/>
        </w:rPr>
        <w:t>s</w:t>
      </w:r>
      <w:r w:rsidR="008B5AFB" w:rsidRPr="00EC2413">
        <w:rPr>
          <w:rFonts w:ascii="Calibri" w:hAnsi="Calibri" w:cs="Calibri"/>
          <w:b/>
          <w:sz w:val="28"/>
          <w:szCs w:val="28"/>
        </w:rPr>
        <w:t xml:space="preserve"> </w:t>
      </w:r>
    </w:p>
    <w:p w14:paraId="67701595" w14:textId="0C4C8368" w:rsidR="008B5AFB" w:rsidRPr="00EC2413" w:rsidRDefault="008B5AFB" w:rsidP="008B5AFB">
      <w:pPr>
        <w:jc w:val="center"/>
        <w:rPr>
          <w:rFonts w:ascii="Calibri" w:hAnsi="Calibri" w:cs="Calibri"/>
          <w:b/>
          <w:sz w:val="28"/>
          <w:szCs w:val="28"/>
        </w:rPr>
      </w:pPr>
      <w:r w:rsidRPr="00EC2413">
        <w:rPr>
          <w:rFonts w:ascii="Calibri" w:hAnsi="Calibri" w:cs="Calibri"/>
          <w:b/>
          <w:sz w:val="28"/>
          <w:szCs w:val="28"/>
        </w:rPr>
        <w:t>Held</w:t>
      </w:r>
      <w:r w:rsidR="008814BC" w:rsidRPr="00EC2413">
        <w:rPr>
          <w:rFonts w:ascii="Calibri" w:hAnsi="Calibri" w:cs="Calibri"/>
          <w:b/>
          <w:sz w:val="28"/>
          <w:szCs w:val="28"/>
        </w:rPr>
        <w:t xml:space="preserve"> </w:t>
      </w:r>
      <w:r w:rsidR="000D11CB" w:rsidRPr="00EC2413">
        <w:rPr>
          <w:rFonts w:ascii="Calibri" w:hAnsi="Calibri" w:cs="Calibri"/>
          <w:b/>
          <w:sz w:val="28"/>
          <w:szCs w:val="28"/>
        </w:rPr>
        <w:t xml:space="preserve">on </w:t>
      </w:r>
      <w:r w:rsidR="0022574F" w:rsidRPr="00EC2413">
        <w:rPr>
          <w:rFonts w:ascii="Calibri" w:hAnsi="Calibri" w:cs="Calibri"/>
          <w:b/>
          <w:sz w:val="28"/>
          <w:szCs w:val="28"/>
        </w:rPr>
        <w:t>2</w:t>
      </w:r>
      <w:r w:rsidR="008814BC" w:rsidRPr="00EC2413">
        <w:rPr>
          <w:rFonts w:ascii="Calibri" w:hAnsi="Calibri" w:cs="Calibri"/>
          <w:b/>
          <w:sz w:val="28"/>
          <w:szCs w:val="28"/>
        </w:rPr>
        <w:t>/</w:t>
      </w:r>
      <w:r w:rsidR="0022574F" w:rsidRPr="00EC2413">
        <w:rPr>
          <w:rFonts w:ascii="Calibri" w:hAnsi="Calibri" w:cs="Calibri"/>
          <w:b/>
          <w:sz w:val="28"/>
          <w:szCs w:val="28"/>
        </w:rPr>
        <w:t>1</w:t>
      </w:r>
      <w:r w:rsidR="008814BC" w:rsidRPr="00EC2413">
        <w:rPr>
          <w:rFonts w:ascii="Calibri" w:hAnsi="Calibri" w:cs="Calibri"/>
          <w:b/>
          <w:sz w:val="28"/>
          <w:szCs w:val="28"/>
        </w:rPr>
        <w:t xml:space="preserve">/2022 and </w:t>
      </w:r>
      <w:r w:rsidR="0022574F" w:rsidRPr="00EC2413">
        <w:rPr>
          <w:rFonts w:ascii="Calibri" w:hAnsi="Calibri" w:cs="Calibri"/>
          <w:b/>
          <w:sz w:val="28"/>
          <w:szCs w:val="28"/>
        </w:rPr>
        <w:t>2</w:t>
      </w:r>
      <w:r w:rsidR="008814BC" w:rsidRPr="00EC2413">
        <w:rPr>
          <w:rFonts w:ascii="Calibri" w:hAnsi="Calibri" w:cs="Calibri"/>
          <w:b/>
          <w:sz w:val="28"/>
          <w:szCs w:val="28"/>
        </w:rPr>
        <w:t>/2/2022</w:t>
      </w:r>
    </w:p>
    <w:p w14:paraId="34EE9D1E" w14:textId="410E663C" w:rsidR="0022574F" w:rsidRDefault="0022574F" w:rsidP="008B5AFB">
      <w:pPr>
        <w:jc w:val="center"/>
        <w:rPr>
          <w:rFonts w:ascii="Calibri" w:hAnsi="Calibri" w:cs="Calibri"/>
          <w:b/>
          <w:sz w:val="28"/>
          <w:szCs w:val="28"/>
        </w:rPr>
      </w:pPr>
    </w:p>
    <w:p w14:paraId="51F8E2D3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985AE1" w:rsidRPr="00C367AB" w14:paraId="4CE7C29E" w14:textId="77777777" w:rsidTr="2A07A0F6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4228F7E" w14:textId="368E10F4" w:rsidR="00985AE1" w:rsidRPr="00C367AB" w:rsidRDefault="008E650F" w:rsidP="2A07A0F6">
            <w:pPr>
              <w:rPr>
                <w:rFonts w:ascii="Calibri" w:hAnsi="Calibri" w:cs="Calibri"/>
                <w:sz w:val="20"/>
              </w:rPr>
            </w:pPr>
            <w:r w:rsidRPr="2A07A0F6">
              <w:rPr>
                <w:rFonts w:ascii="Calibri" w:hAnsi="Calibri" w:cs="Calibri"/>
                <w:b/>
                <w:bCs/>
                <w:spacing w:val="-6"/>
                <w:sz w:val="28"/>
                <w:szCs w:val="28"/>
              </w:rPr>
              <w:t xml:space="preserve">This County of Alameda, Social Services Agency (SSA), </w:t>
            </w:r>
            <w:r w:rsidR="008814BC" w:rsidRPr="00034BAF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RFP </w:t>
            </w:r>
            <w:r w:rsidR="2A07A0F6" w:rsidRPr="00034BAF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No. SIPP-2022</w:t>
            </w:r>
            <w:r w:rsidR="002E5490" w:rsidRPr="00034BAF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="005A1278" w:rsidRPr="00034BAF">
              <w:rPr>
                <w:rFonts w:ascii="Calibri" w:hAnsi="Calibri" w:cs="Calibri"/>
                <w:b/>
                <w:bCs/>
                <w:sz w:val="28"/>
                <w:szCs w:val="28"/>
              </w:rPr>
              <w:t>Bidders Conference</w:t>
            </w:r>
            <w:r w:rsidR="002568B0" w:rsidRPr="00034BAF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Attende</w:t>
            </w:r>
            <w:r w:rsidR="00D34403" w:rsidRPr="00034BAF">
              <w:rPr>
                <w:rFonts w:ascii="Calibri" w:hAnsi="Calibri" w:cs="Calibri"/>
                <w:b/>
                <w:bCs/>
                <w:sz w:val="28"/>
                <w:szCs w:val="28"/>
              </w:rPr>
              <w:t>es</w:t>
            </w:r>
            <w:r w:rsidR="00985AE1" w:rsidRPr="00034BAF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List</w:t>
            </w:r>
            <w:r w:rsidR="001673F0" w:rsidRPr="00034BAF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="003A2CDB" w:rsidRPr="00034BAF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has been electronically issued to </w:t>
            </w:r>
            <w:r w:rsidR="005974C1" w:rsidRPr="00034BAF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potential bidders via e-mail. E-mail addresses </w:t>
            </w:r>
            <w:r w:rsidR="005974C1" w:rsidRPr="00033AB5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</w:t>
            </w:r>
            <w:r w:rsidR="2A07A0F6" w:rsidRPr="00033AB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No. SIPP-2022</w:t>
            </w:r>
            <w:r w:rsidR="005974C1" w:rsidRPr="00033AB5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Bidders Conference Attendees List will</w:t>
            </w:r>
            <w:r w:rsidR="2A07A0F6" w:rsidRPr="00033AB5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also be posted on the</w:t>
            </w:r>
            <w:r w:rsidR="00EA1D15">
              <w:t xml:space="preserve"> </w:t>
            </w:r>
            <w:hyperlink r:id="rId13">
              <w:r w:rsidR="2A07A0F6" w:rsidRPr="2A07A0F6">
                <w:rPr>
                  <w:rStyle w:val="Hyperlink"/>
                  <w:rFonts w:ascii="Calibri" w:hAnsi="Calibri" w:cs="Calibri"/>
                  <w:b/>
                  <w:bCs/>
                  <w:sz w:val="28"/>
                  <w:szCs w:val="28"/>
                </w:rPr>
                <w:t>Alameda County Current Contracting Opportunities</w:t>
              </w:r>
            </w:hyperlink>
            <w:r w:rsidR="2A07A0F6" w:rsidRPr="2A07A0F6">
              <w:rPr>
                <w:rFonts w:ascii="Calibri" w:eastAsia="Calibri" w:hAnsi="Calibri" w:cs="Calibri"/>
                <w:color w:val="0078D4"/>
                <w:sz w:val="22"/>
                <w:szCs w:val="22"/>
                <w:u w:val="single"/>
              </w:rPr>
              <w:t xml:space="preserve"> [</w:t>
            </w:r>
            <w:hyperlink r:id="rId14" w:history="1">
              <w:r w:rsidR="2A07A0F6" w:rsidRPr="2A07A0F6">
                <w:rPr>
                  <w:rStyle w:val="Hyperlink"/>
                  <w:rFonts w:ascii="Calibri" w:eastAsia="Calibri" w:hAnsi="Calibri" w:cs="Calibri"/>
                  <w:sz w:val="22"/>
                  <w:szCs w:val="22"/>
                </w:rPr>
                <w:t>https://gsa.acgov.org/do-business-with-us/contracting-opportunities/</w:t>
              </w:r>
            </w:hyperlink>
            <w:r w:rsidR="2A07A0F6" w:rsidRPr="2A07A0F6">
              <w:rPr>
                <w:rFonts w:ascii="Calibri" w:eastAsia="Calibri" w:hAnsi="Calibri" w:cs="Calibri"/>
                <w:color w:val="0078D4"/>
                <w:sz w:val="22"/>
                <w:szCs w:val="22"/>
                <w:u w:val="single"/>
              </w:rPr>
              <w:t>]</w:t>
            </w:r>
            <w:r w:rsidR="2A07A0F6" w:rsidRPr="2A07A0F6">
              <w:rPr>
                <w:rFonts w:ascii="Calibri" w:hAnsi="Calibri" w:cs="Calibri"/>
                <w:b/>
                <w:bCs/>
                <w:sz w:val="28"/>
                <w:szCs w:val="28"/>
              </w:rPr>
              <w:t>.</w:t>
            </w:r>
          </w:p>
        </w:tc>
      </w:tr>
    </w:tbl>
    <w:p w14:paraId="72220C2D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1F39FFF4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F1CF2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49BA76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271B05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E880ED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4AD4DC0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78CB92E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CA9124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D2EC4E0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64376C1" w14:textId="77777777" w:rsidR="00ED5291" w:rsidRPr="0062630A" w:rsidRDefault="000D09D8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pict w14:anchorId="7AA050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2051" type="#_x0000_t75" alt="Description: Description: branding.jpg" style="position:absolute;left:0;text-align:left;margin-left:-.2pt;margin-top:6.2pt;width:119.25pt;height:18.75pt;z-index:251657728;visibility:visible">
            <v:imagedata r:id="rId15" o:title=" branding"/>
          </v:shape>
        </w:pict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2F987E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6"/>
          <w:footerReference w:type="default" r:id="rId17"/>
          <w:headerReference w:type="first" r:id="rId18"/>
          <w:footerReference w:type="first" r:id="rId19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0DF9CD1A" w14:textId="30138A56" w:rsidR="00DD5A33" w:rsidRPr="00985AE1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lastRenderedPageBreak/>
        <w:t xml:space="preserve">The following participants </w:t>
      </w:r>
      <w:r w:rsidR="005B654C">
        <w:rPr>
          <w:rFonts w:ascii="Calibri" w:hAnsi="Calibri" w:cs="Calibri"/>
        </w:rPr>
        <w:t xml:space="preserve">attended </w:t>
      </w:r>
      <w:r w:rsidR="00C35195">
        <w:rPr>
          <w:rFonts w:ascii="Calibri" w:hAnsi="Calibri" w:cs="Calibri"/>
        </w:rPr>
        <w:t>a</w:t>
      </w:r>
      <w:r w:rsidR="005B654C">
        <w:rPr>
          <w:rFonts w:ascii="Calibri" w:hAnsi="Calibri" w:cs="Calibri"/>
        </w:rPr>
        <w:t xml:space="preserve"> Bidders Conference</w:t>
      </w:r>
      <w:r w:rsidRPr="00985AE1">
        <w:rPr>
          <w:rFonts w:ascii="Calibri" w:hAnsi="Calibri" w:cs="Calibri"/>
        </w:rPr>
        <w:t>:</w:t>
      </w:r>
    </w:p>
    <w:tbl>
      <w:tblPr>
        <w:tblW w:w="111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C129330" w14:textId="77777777" w:rsidTr="006A2053">
        <w:trPr>
          <w:cantSplit/>
          <w:tblHeader/>
        </w:trPr>
        <w:tc>
          <w:tcPr>
            <w:tcW w:w="576" w:type="dxa"/>
            <w:tcBorders>
              <w:top w:val="nil"/>
              <w:left w:val="nil"/>
            </w:tcBorders>
          </w:tcPr>
          <w:p w14:paraId="433E222E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41B22058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98F9D71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4597F136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710D7370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530140" w:rsidRPr="00985AE1" w14:paraId="7562F255" w14:textId="77777777" w:rsidTr="00711E1A">
        <w:tc>
          <w:tcPr>
            <w:tcW w:w="576" w:type="dxa"/>
            <w:vMerge w:val="restart"/>
          </w:tcPr>
          <w:p w14:paraId="5FA569E2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DBEDF2" w14:textId="7A1BDFC6" w:rsidR="00402D5C" w:rsidRPr="00DE4436" w:rsidRDefault="00F72E8D" w:rsidP="0038549C">
            <w:pPr>
              <w:rPr>
                <w:rFonts w:ascii="Segoe UI" w:hAnsi="Segoe UI" w:cs="Segoe UI"/>
                <w:sz w:val="21"/>
                <w:szCs w:val="21"/>
              </w:rPr>
            </w:pPr>
            <w:r w:rsidRPr="00F72E8D">
              <w:rPr>
                <w:rFonts w:ascii="Segoe UI" w:hAnsi="Segoe UI" w:cs="Segoe UI"/>
                <w:sz w:val="21"/>
                <w:szCs w:val="21"/>
              </w:rPr>
              <w:t>Spectrum Community Services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445DDD" w14:textId="5ED85628" w:rsidR="00634894" w:rsidRPr="00DE4436" w:rsidRDefault="00F72E8D" w:rsidP="00DE4436">
            <w:pPr>
              <w:rPr>
                <w:rFonts w:ascii="Segoe UI" w:hAnsi="Segoe UI" w:cs="Segoe UI"/>
                <w:sz w:val="21"/>
                <w:szCs w:val="21"/>
              </w:rPr>
            </w:pPr>
            <w:r w:rsidRPr="00F72E8D">
              <w:rPr>
                <w:rFonts w:ascii="Segoe UI" w:hAnsi="Segoe UI" w:cs="Segoe UI"/>
                <w:sz w:val="21"/>
                <w:szCs w:val="21"/>
              </w:rPr>
              <w:t>Peggy Herndo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D1D848" w14:textId="77777777" w:rsidR="00530140" w:rsidRPr="006658EF" w:rsidRDefault="00530140" w:rsidP="00634894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530140" w:rsidRPr="00985AE1" w14:paraId="4FC3DE8B" w14:textId="77777777" w:rsidTr="00711E1A">
        <w:tc>
          <w:tcPr>
            <w:tcW w:w="576" w:type="dxa"/>
            <w:vMerge/>
          </w:tcPr>
          <w:p w14:paraId="6FF79F36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A3D009" w14:textId="77777777" w:rsidR="00530140" w:rsidRPr="0035182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708EA8" w14:textId="77777777" w:rsidR="00530140" w:rsidRPr="0035182D" w:rsidRDefault="00530140" w:rsidP="008C5AC4">
            <w:pPr>
              <w:jc w:val="center"/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1DB55F" w14:textId="35788ED6" w:rsidR="00530140" w:rsidRPr="007772DE" w:rsidRDefault="00530140" w:rsidP="006A2053">
            <w:pPr>
              <w:rPr>
                <w:rFonts w:ascii="Segoe UI" w:hAnsi="Segoe UI" w:cs="Segoe UI"/>
                <w:sz w:val="21"/>
                <w:szCs w:val="21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E-Mail: </w:t>
            </w:r>
            <w:r w:rsidR="007772DE" w:rsidRPr="007772DE">
              <w:rPr>
                <w:rFonts w:ascii="Segoe UI" w:hAnsi="Segoe UI" w:cs="Segoe UI"/>
                <w:sz w:val="21"/>
                <w:szCs w:val="21"/>
              </w:rPr>
              <w:t>PHerndon@spectrumcs.org</w:t>
            </w:r>
          </w:p>
        </w:tc>
      </w:tr>
      <w:tr w:rsidR="00530140" w:rsidRPr="00985AE1" w14:paraId="67558257" w14:textId="77777777" w:rsidTr="00711E1A">
        <w:tc>
          <w:tcPr>
            <w:tcW w:w="576" w:type="dxa"/>
            <w:vMerge/>
          </w:tcPr>
          <w:p w14:paraId="283D5CF4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23CA0A" w14:textId="77777777" w:rsidR="00530140" w:rsidRPr="0035182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0AD3D3" w14:textId="77777777" w:rsidR="00530140" w:rsidRPr="0035182D" w:rsidRDefault="00530140" w:rsidP="008C5AC4">
            <w:pPr>
              <w:jc w:val="center"/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6D189A" w14:textId="77777777" w:rsidR="00530140" w:rsidRPr="006658EF" w:rsidRDefault="00530140" w:rsidP="00634894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530140" w:rsidRPr="00985AE1" w14:paraId="60126D57" w14:textId="77777777" w:rsidTr="00711E1A">
        <w:tc>
          <w:tcPr>
            <w:tcW w:w="576" w:type="dxa"/>
            <w:vMerge/>
          </w:tcPr>
          <w:p w14:paraId="56763EDD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567669" w14:textId="77777777" w:rsidR="00530140" w:rsidRPr="0035182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09509E" w14:textId="77777777" w:rsidR="00530140" w:rsidRPr="0035182D" w:rsidRDefault="00530140" w:rsidP="008C5AC4">
            <w:pPr>
              <w:jc w:val="center"/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669943" w14:textId="77777777" w:rsidR="00530140" w:rsidRPr="006658EF" w:rsidRDefault="00530140" w:rsidP="00634894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27C97" w:rsidRPr="00985AE1" w14:paraId="102C9655" w14:textId="77777777" w:rsidTr="00711E1A">
        <w:tc>
          <w:tcPr>
            <w:tcW w:w="576" w:type="dxa"/>
            <w:vMerge w:val="restart"/>
          </w:tcPr>
          <w:p w14:paraId="3DF97FD1" w14:textId="77777777" w:rsidR="00027C97" w:rsidRPr="00530140" w:rsidRDefault="00027C97" w:rsidP="00027C9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A5D2F3" w14:textId="0B538EF5" w:rsidR="00027C97" w:rsidRPr="0035182D" w:rsidRDefault="00027C97" w:rsidP="00027C97">
            <w:pPr>
              <w:pStyle w:val="Header"/>
              <w:rPr>
                <w:rFonts w:ascii="Calibri" w:hAnsi="Calibri" w:cs="Calibri"/>
                <w:bCs/>
                <w:szCs w:val="26"/>
              </w:rPr>
            </w:pPr>
            <w:r w:rsidRPr="00F72E8D">
              <w:rPr>
                <w:rFonts w:ascii="Segoe UI" w:hAnsi="Segoe UI" w:cs="Segoe UI"/>
                <w:sz w:val="21"/>
                <w:szCs w:val="21"/>
              </w:rPr>
              <w:t>Spectrum Community Services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9AA160" w14:textId="26146E24" w:rsidR="00027C97" w:rsidRPr="00DE4436" w:rsidRDefault="00027C97" w:rsidP="00027C97">
            <w:pPr>
              <w:rPr>
                <w:rFonts w:ascii="Segoe UI" w:hAnsi="Segoe UI" w:cs="Segoe UI"/>
                <w:sz w:val="21"/>
                <w:szCs w:val="21"/>
              </w:rPr>
            </w:pPr>
            <w:r w:rsidRPr="00895531">
              <w:rPr>
                <w:rFonts w:ascii="Segoe UI" w:hAnsi="Segoe UI" w:cs="Segoe UI"/>
                <w:sz w:val="21"/>
                <w:szCs w:val="21"/>
              </w:rPr>
              <w:t>John Schinkel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2DA556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27C97" w:rsidRPr="00985AE1" w14:paraId="2735B142" w14:textId="77777777" w:rsidTr="00711E1A">
        <w:tc>
          <w:tcPr>
            <w:tcW w:w="576" w:type="dxa"/>
            <w:vMerge/>
          </w:tcPr>
          <w:p w14:paraId="198FF64D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E89D06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DCB9BB" w14:textId="77777777" w:rsidR="00027C97" w:rsidRPr="0035182D" w:rsidRDefault="00027C97" w:rsidP="00027C97">
            <w:pPr>
              <w:jc w:val="center"/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CE30DF" w14:textId="6D65A5F3" w:rsidR="00027C97" w:rsidRPr="00DE4436" w:rsidRDefault="00027C97" w:rsidP="00027C97">
            <w:pPr>
              <w:rPr>
                <w:rFonts w:ascii="Segoe UI" w:hAnsi="Segoe UI" w:cs="Segoe UI"/>
                <w:sz w:val="21"/>
                <w:szCs w:val="21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E-Mail: </w:t>
            </w:r>
            <w:r w:rsidRPr="00DE4436">
              <w:rPr>
                <w:rFonts w:ascii="Segoe UI" w:hAnsi="Segoe UI" w:cs="Segoe UI"/>
                <w:sz w:val="21"/>
                <w:szCs w:val="21"/>
              </w:rPr>
              <w:t>admin@spectrumcs.org</w:t>
            </w:r>
          </w:p>
        </w:tc>
      </w:tr>
      <w:tr w:rsidR="00027C97" w:rsidRPr="00985AE1" w14:paraId="4DE3EF51" w14:textId="77777777" w:rsidTr="00711E1A">
        <w:tc>
          <w:tcPr>
            <w:tcW w:w="576" w:type="dxa"/>
            <w:vMerge/>
          </w:tcPr>
          <w:p w14:paraId="51DDE713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F6A349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E30A20" w14:textId="77777777" w:rsidR="00027C97" w:rsidRPr="0035182D" w:rsidRDefault="00027C97" w:rsidP="00027C97">
            <w:pPr>
              <w:jc w:val="center"/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0848F6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027C97" w:rsidRPr="00985AE1" w14:paraId="576664B1" w14:textId="77777777" w:rsidTr="00711E1A">
        <w:tc>
          <w:tcPr>
            <w:tcW w:w="576" w:type="dxa"/>
            <w:vMerge/>
          </w:tcPr>
          <w:p w14:paraId="3C60CA45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3C9CB8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552F02" w14:textId="77777777" w:rsidR="00027C97" w:rsidRPr="0035182D" w:rsidRDefault="00027C97" w:rsidP="00027C97">
            <w:pPr>
              <w:jc w:val="center"/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F95CB4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27C97" w:rsidRPr="00985AE1" w14:paraId="40E95737" w14:textId="77777777" w:rsidTr="00711E1A">
        <w:tc>
          <w:tcPr>
            <w:tcW w:w="576" w:type="dxa"/>
            <w:vMerge w:val="restart"/>
          </w:tcPr>
          <w:p w14:paraId="0E31CB85" w14:textId="77777777" w:rsidR="00027C97" w:rsidRPr="00530140" w:rsidRDefault="00027C97" w:rsidP="00027C9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  <w:bookmarkStart w:id="2" w:name="_Hlk93944289"/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597267" w14:textId="7639FBB8" w:rsidR="00027C97" w:rsidRPr="0035182D" w:rsidRDefault="00027C97" w:rsidP="00027C97">
            <w:pPr>
              <w:rPr>
                <w:rFonts w:ascii="Calibri" w:hAnsi="Calibri" w:cs="Calibri"/>
                <w:bCs/>
                <w:szCs w:val="26"/>
              </w:rPr>
            </w:pPr>
            <w:r w:rsidRPr="00F72E8D">
              <w:rPr>
                <w:rFonts w:ascii="Segoe UI" w:hAnsi="Segoe UI" w:cs="Segoe UI"/>
                <w:sz w:val="21"/>
                <w:szCs w:val="21"/>
              </w:rPr>
              <w:t>Spectrum Community Services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869F07" w14:textId="1E8B0DC5" w:rsidR="00027C97" w:rsidRPr="00DE4436" w:rsidRDefault="00027C97" w:rsidP="00027C97">
            <w:pPr>
              <w:rPr>
                <w:rFonts w:ascii="Segoe UI" w:hAnsi="Segoe UI" w:cs="Segoe UI"/>
                <w:sz w:val="21"/>
                <w:szCs w:val="21"/>
              </w:rPr>
            </w:pPr>
            <w:r w:rsidRPr="00A91E57">
              <w:rPr>
                <w:rFonts w:ascii="Segoe UI" w:hAnsi="Segoe UI" w:cs="Segoe UI"/>
                <w:sz w:val="21"/>
                <w:szCs w:val="21"/>
              </w:rPr>
              <w:t>Stacey Blackard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8F9F92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27C97" w:rsidRPr="00985AE1" w14:paraId="2FC5DE95" w14:textId="77777777" w:rsidTr="00711E1A">
        <w:tc>
          <w:tcPr>
            <w:tcW w:w="576" w:type="dxa"/>
            <w:vMerge/>
          </w:tcPr>
          <w:p w14:paraId="52C3B524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090FF4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B5D05E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077FFC" w14:textId="04FD2CA5" w:rsidR="00027C97" w:rsidRPr="00A91E57" w:rsidRDefault="00027C97" w:rsidP="00027C97">
            <w:pPr>
              <w:rPr>
                <w:rFonts w:ascii="Segoe UI" w:hAnsi="Segoe UI" w:cs="Segoe UI"/>
                <w:sz w:val="21"/>
                <w:szCs w:val="21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E-Mail: </w:t>
            </w:r>
            <w:r w:rsidRPr="00A91E57">
              <w:rPr>
                <w:rFonts w:ascii="Segoe UI" w:hAnsi="Segoe UI" w:cs="Segoe UI"/>
                <w:sz w:val="21"/>
                <w:szCs w:val="21"/>
              </w:rPr>
              <w:t>sblackard@spectrumcs.org</w:t>
            </w:r>
          </w:p>
        </w:tc>
      </w:tr>
      <w:tr w:rsidR="00027C97" w:rsidRPr="00985AE1" w14:paraId="3D3EC6B1" w14:textId="77777777" w:rsidTr="00711E1A">
        <w:tc>
          <w:tcPr>
            <w:tcW w:w="576" w:type="dxa"/>
            <w:vMerge/>
          </w:tcPr>
          <w:p w14:paraId="54F8D3AB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DD2348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9F6B09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D9DEA2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027C97" w:rsidRPr="00985AE1" w14:paraId="27B1E2DF" w14:textId="77777777" w:rsidTr="00711E1A">
        <w:tc>
          <w:tcPr>
            <w:tcW w:w="576" w:type="dxa"/>
            <w:vMerge/>
          </w:tcPr>
          <w:p w14:paraId="2C5945F9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DE3AD8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84650F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25BC34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>Subcontractor:</w:t>
            </w:r>
          </w:p>
        </w:tc>
      </w:tr>
      <w:bookmarkEnd w:id="2"/>
      <w:tr w:rsidR="00027C97" w:rsidRPr="00985AE1" w14:paraId="1217AC62" w14:textId="77777777" w:rsidTr="0035182D">
        <w:tc>
          <w:tcPr>
            <w:tcW w:w="576" w:type="dxa"/>
            <w:vMerge w:val="restart"/>
          </w:tcPr>
          <w:p w14:paraId="6E593F87" w14:textId="77777777" w:rsidR="00027C97" w:rsidRPr="00530140" w:rsidRDefault="00027C97" w:rsidP="00027C9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E718EC" w14:textId="74806FBC" w:rsidR="00027C97" w:rsidRPr="0035182D" w:rsidRDefault="00027C97" w:rsidP="00027C97">
            <w:pPr>
              <w:rPr>
                <w:rFonts w:ascii="Calibri" w:hAnsi="Calibri" w:cs="Calibri"/>
                <w:bCs/>
                <w:szCs w:val="26"/>
              </w:rPr>
            </w:pPr>
            <w:r w:rsidRPr="00F72E8D">
              <w:rPr>
                <w:rFonts w:ascii="Segoe UI" w:hAnsi="Segoe UI" w:cs="Segoe UI"/>
                <w:sz w:val="21"/>
                <w:szCs w:val="21"/>
              </w:rPr>
              <w:t>Spectrum Community Services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B411BD" w14:textId="35E46116" w:rsidR="00027C97" w:rsidRPr="00A91E57" w:rsidRDefault="00027C97" w:rsidP="00027C97">
            <w:pPr>
              <w:rPr>
                <w:rFonts w:ascii="Segoe UI" w:hAnsi="Segoe UI" w:cs="Segoe UI"/>
                <w:sz w:val="21"/>
                <w:szCs w:val="21"/>
              </w:rPr>
            </w:pPr>
            <w:r w:rsidRPr="00A91E57">
              <w:rPr>
                <w:rFonts w:ascii="Segoe UI" w:hAnsi="Segoe UI" w:cs="Segoe UI"/>
                <w:sz w:val="21"/>
                <w:szCs w:val="21"/>
              </w:rPr>
              <w:t>Thomas Albrecht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19712D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27C97" w:rsidRPr="00985AE1" w14:paraId="17883977" w14:textId="77777777" w:rsidTr="0035182D">
        <w:tc>
          <w:tcPr>
            <w:tcW w:w="576" w:type="dxa"/>
            <w:vMerge/>
          </w:tcPr>
          <w:p w14:paraId="313CE7B2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916512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DF0901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693E50" w14:textId="21C6A17C" w:rsidR="00027C97" w:rsidRPr="00CB5385" w:rsidRDefault="00027C97" w:rsidP="00027C97">
            <w:pPr>
              <w:rPr>
                <w:rFonts w:ascii="Segoe UI" w:hAnsi="Segoe UI" w:cs="Segoe UI"/>
                <w:sz w:val="21"/>
                <w:szCs w:val="21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E-Mail: </w:t>
            </w:r>
            <w:r>
              <w:rPr>
                <w:rFonts w:ascii="Segoe UI" w:hAnsi="Segoe UI" w:cs="Segoe UI"/>
                <w:sz w:val="21"/>
                <w:szCs w:val="21"/>
              </w:rPr>
              <w:t>En</w:t>
            </w:r>
            <w:r w:rsidRPr="00CB5385">
              <w:rPr>
                <w:rFonts w:ascii="Segoe UI" w:hAnsi="Segoe UI" w:cs="Segoe UI"/>
                <w:sz w:val="21"/>
                <w:szCs w:val="21"/>
              </w:rPr>
              <w:t>ergyPM@SpectrumCS.org</w:t>
            </w:r>
          </w:p>
        </w:tc>
      </w:tr>
      <w:tr w:rsidR="00027C97" w:rsidRPr="00985AE1" w14:paraId="51E3FC1D" w14:textId="77777777" w:rsidTr="0035182D">
        <w:tc>
          <w:tcPr>
            <w:tcW w:w="576" w:type="dxa"/>
            <w:vMerge/>
          </w:tcPr>
          <w:p w14:paraId="601138C2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BB62F7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D05435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3B2AC1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027C97" w:rsidRPr="00985AE1" w14:paraId="500936AD" w14:textId="77777777" w:rsidTr="0035182D">
        <w:tc>
          <w:tcPr>
            <w:tcW w:w="576" w:type="dxa"/>
            <w:vMerge/>
          </w:tcPr>
          <w:p w14:paraId="324BC1BF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5494BB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DA8355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ED0C99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27C97" w:rsidRPr="00985AE1" w14:paraId="59E63AF1" w14:textId="77777777" w:rsidTr="0035182D">
        <w:tc>
          <w:tcPr>
            <w:tcW w:w="576" w:type="dxa"/>
            <w:vMerge w:val="restart"/>
          </w:tcPr>
          <w:p w14:paraId="0C8376AC" w14:textId="77777777" w:rsidR="00027C97" w:rsidRPr="00530140" w:rsidRDefault="00027C97" w:rsidP="00027C9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6C6693" w14:textId="579E7D68" w:rsidR="00027C97" w:rsidRPr="0035182D" w:rsidRDefault="00027C97" w:rsidP="00027C97">
            <w:pPr>
              <w:rPr>
                <w:rFonts w:ascii="Calibri" w:hAnsi="Calibri" w:cs="Calibri"/>
                <w:bCs/>
                <w:szCs w:val="26"/>
              </w:rPr>
            </w:pPr>
            <w:r w:rsidRPr="00F72E8D">
              <w:rPr>
                <w:rFonts w:ascii="Segoe UI" w:hAnsi="Segoe UI" w:cs="Segoe UI"/>
                <w:sz w:val="21"/>
                <w:szCs w:val="21"/>
              </w:rPr>
              <w:t>Spectrum Community Services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A7D0D3" w14:textId="65533102" w:rsidR="00027C97" w:rsidRPr="00CB5385" w:rsidRDefault="00027C97" w:rsidP="00027C97">
            <w:pPr>
              <w:rPr>
                <w:rFonts w:ascii="Segoe UI" w:hAnsi="Segoe UI" w:cs="Segoe UI"/>
                <w:sz w:val="21"/>
                <w:szCs w:val="21"/>
              </w:rPr>
            </w:pPr>
            <w:r w:rsidRPr="00CB5385">
              <w:rPr>
                <w:rFonts w:ascii="Segoe UI" w:hAnsi="Segoe UI" w:cs="Segoe UI"/>
                <w:sz w:val="21"/>
                <w:szCs w:val="21"/>
              </w:rPr>
              <w:t>Lara Calvert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02E3B4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27C97" w:rsidRPr="00985AE1" w14:paraId="61F51A9A" w14:textId="77777777" w:rsidTr="0035182D">
        <w:tc>
          <w:tcPr>
            <w:tcW w:w="576" w:type="dxa"/>
            <w:vMerge/>
          </w:tcPr>
          <w:p w14:paraId="7070257C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5B0281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7BDD76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EBE676" w14:textId="460F48DD" w:rsidR="00027C97" w:rsidRPr="00880E73" w:rsidRDefault="00027C97" w:rsidP="00027C97">
            <w:pPr>
              <w:rPr>
                <w:rFonts w:ascii="Segoe UI" w:hAnsi="Segoe UI" w:cs="Segoe UI"/>
                <w:sz w:val="21"/>
                <w:szCs w:val="21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E-Mail: </w:t>
            </w:r>
            <w:r w:rsidRPr="00880E73">
              <w:rPr>
                <w:rFonts w:ascii="Segoe UI" w:hAnsi="Segoe UI" w:cs="Segoe UI"/>
                <w:sz w:val="21"/>
                <w:szCs w:val="21"/>
              </w:rPr>
              <w:t>LCalvert@spetcrumcs.org</w:t>
            </w:r>
          </w:p>
        </w:tc>
      </w:tr>
      <w:tr w:rsidR="00027C97" w:rsidRPr="00985AE1" w14:paraId="22BA7DB5" w14:textId="77777777" w:rsidTr="0035182D">
        <w:tc>
          <w:tcPr>
            <w:tcW w:w="576" w:type="dxa"/>
            <w:vMerge/>
          </w:tcPr>
          <w:p w14:paraId="130A68B4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5F844E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635FAF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5A6AA8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027C97" w:rsidRPr="00985AE1" w14:paraId="039D7E66" w14:textId="77777777" w:rsidTr="0035182D">
        <w:tc>
          <w:tcPr>
            <w:tcW w:w="576" w:type="dxa"/>
            <w:vMerge/>
          </w:tcPr>
          <w:p w14:paraId="677557F3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BC0542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2271BF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726BC7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27C97" w:rsidRPr="00985AE1" w14:paraId="6E634044" w14:textId="77777777" w:rsidTr="0035182D">
        <w:tc>
          <w:tcPr>
            <w:tcW w:w="576" w:type="dxa"/>
            <w:vMerge w:val="restart"/>
          </w:tcPr>
          <w:p w14:paraId="4C06BF02" w14:textId="77777777" w:rsidR="00027C97" w:rsidRPr="00530140" w:rsidRDefault="00027C97" w:rsidP="00027C9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5E8EBA" w14:textId="40EE0AAB" w:rsidR="00027C97" w:rsidRPr="000D7134" w:rsidRDefault="000D7134" w:rsidP="00027C97">
            <w:pPr>
              <w:rPr>
                <w:rFonts w:ascii="Segoe UI" w:hAnsi="Segoe UI" w:cs="Segoe UI"/>
                <w:sz w:val="21"/>
                <w:szCs w:val="21"/>
              </w:rPr>
            </w:pPr>
            <w:proofErr w:type="spellStart"/>
            <w:r w:rsidRPr="000D7134">
              <w:rPr>
                <w:rFonts w:ascii="Segoe UI" w:hAnsi="Segoe UI" w:cs="Segoe UI"/>
                <w:sz w:val="21"/>
                <w:szCs w:val="21"/>
              </w:rPr>
              <w:t>DayBreak</w:t>
            </w:r>
            <w:proofErr w:type="spellEnd"/>
            <w:r w:rsidRPr="000D7134">
              <w:rPr>
                <w:rFonts w:ascii="Segoe UI" w:hAnsi="Segoe UI" w:cs="Segoe UI"/>
                <w:sz w:val="21"/>
                <w:szCs w:val="21"/>
              </w:rPr>
              <w:t xml:space="preserve"> Adult Care Centers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964D64" w14:textId="19D11D04" w:rsidR="00027C97" w:rsidRPr="00880E73" w:rsidRDefault="00027C97" w:rsidP="00027C97">
            <w:pPr>
              <w:rPr>
                <w:rFonts w:ascii="Segoe UI" w:hAnsi="Segoe UI" w:cs="Segoe UI"/>
                <w:sz w:val="21"/>
                <w:szCs w:val="21"/>
              </w:rPr>
            </w:pPr>
            <w:r w:rsidRPr="00880E73">
              <w:rPr>
                <w:rFonts w:ascii="Segoe UI" w:hAnsi="Segoe UI" w:cs="Segoe UI"/>
                <w:sz w:val="21"/>
                <w:szCs w:val="21"/>
              </w:rPr>
              <w:t xml:space="preserve">Ofra </w:t>
            </w:r>
            <w:r>
              <w:rPr>
                <w:rFonts w:ascii="Segoe UI" w:hAnsi="Segoe UI" w:cs="Segoe UI"/>
                <w:sz w:val="21"/>
                <w:szCs w:val="21"/>
              </w:rPr>
              <w:t>Paz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23A44F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27C97" w:rsidRPr="00985AE1" w14:paraId="68319530" w14:textId="77777777" w:rsidTr="0035182D">
        <w:tc>
          <w:tcPr>
            <w:tcW w:w="576" w:type="dxa"/>
            <w:vMerge/>
          </w:tcPr>
          <w:p w14:paraId="70A55B2C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A7AB89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6C66AF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AC1F17" w14:textId="1FBA9AB9" w:rsidR="00027C97" w:rsidRPr="00880E73" w:rsidRDefault="00027C97" w:rsidP="00027C97">
            <w:pPr>
              <w:rPr>
                <w:rFonts w:ascii="Segoe UI" w:hAnsi="Segoe UI" w:cs="Segoe UI"/>
                <w:sz w:val="21"/>
                <w:szCs w:val="21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E-Mail: </w:t>
            </w:r>
            <w:r w:rsidRPr="00880E73">
              <w:rPr>
                <w:rFonts w:ascii="Segoe UI" w:hAnsi="Segoe UI" w:cs="Segoe UI"/>
                <w:sz w:val="21"/>
                <w:szCs w:val="21"/>
              </w:rPr>
              <w:t>ofra@daybreakcenters.org</w:t>
            </w:r>
          </w:p>
        </w:tc>
      </w:tr>
      <w:tr w:rsidR="00027C97" w:rsidRPr="00985AE1" w14:paraId="5E573DCF" w14:textId="77777777" w:rsidTr="0035182D">
        <w:tc>
          <w:tcPr>
            <w:tcW w:w="576" w:type="dxa"/>
            <w:vMerge/>
          </w:tcPr>
          <w:p w14:paraId="5135387D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C4FC64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1327CB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EAA20A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027C97" w:rsidRPr="00985AE1" w14:paraId="7A4748DA" w14:textId="77777777" w:rsidTr="0035182D">
        <w:tc>
          <w:tcPr>
            <w:tcW w:w="576" w:type="dxa"/>
            <w:vMerge/>
          </w:tcPr>
          <w:p w14:paraId="53EB28C8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8860C9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F600F2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8F1C8E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27C97" w:rsidRPr="00985AE1" w14:paraId="7E3F0DD2" w14:textId="77777777" w:rsidTr="0035182D">
        <w:tc>
          <w:tcPr>
            <w:tcW w:w="576" w:type="dxa"/>
            <w:vMerge w:val="restart"/>
          </w:tcPr>
          <w:p w14:paraId="1BC2C829" w14:textId="77777777" w:rsidR="00027C97" w:rsidRPr="00530140" w:rsidRDefault="00027C97" w:rsidP="00027C9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859534" w14:textId="6A30921A" w:rsidR="00027C97" w:rsidRPr="000D7134" w:rsidRDefault="000D7134" w:rsidP="00027C97">
            <w:pPr>
              <w:rPr>
                <w:rFonts w:ascii="Segoe UI" w:hAnsi="Segoe UI" w:cs="Segoe UI"/>
                <w:sz w:val="21"/>
                <w:szCs w:val="21"/>
              </w:rPr>
            </w:pPr>
            <w:r w:rsidRPr="000D7134">
              <w:rPr>
                <w:rFonts w:ascii="Segoe UI" w:hAnsi="Segoe UI" w:cs="Segoe UI"/>
                <w:sz w:val="21"/>
                <w:szCs w:val="21"/>
              </w:rPr>
              <w:t>St Mary's Center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B9AA3C" w14:textId="472C8985" w:rsidR="00027C97" w:rsidRPr="00D35742" w:rsidRDefault="00027C97" w:rsidP="00027C97">
            <w:pPr>
              <w:rPr>
                <w:rFonts w:ascii="Segoe UI" w:hAnsi="Segoe UI" w:cs="Segoe UI"/>
                <w:sz w:val="21"/>
                <w:szCs w:val="21"/>
              </w:rPr>
            </w:pPr>
            <w:r w:rsidRPr="00D35742">
              <w:rPr>
                <w:rFonts w:ascii="Segoe UI" w:hAnsi="Segoe UI" w:cs="Segoe UI"/>
                <w:sz w:val="21"/>
                <w:szCs w:val="21"/>
              </w:rPr>
              <w:t>Tucker Brofft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C47812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27C97" w:rsidRPr="00985AE1" w14:paraId="5A85842B" w14:textId="77777777" w:rsidTr="0035182D">
        <w:tc>
          <w:tcPr>
            <w:tcW w:w="576" w:type="dxa"/>
            <w:vMerge/>
          </w:tcPr>
          <w:p w14:paraId="540235D6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D83904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104C55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4D38B7" w14:textId="79FFE911" w:rsidR="00027C97" w:rsidRPr="00D35742" w:rsidRDefault="00027C97" w:rsidP="00027C97">
            <w:pPr>
              <w:rPr>
                <w:rFonts w:ascii="Segoe UI" w:hAnsi="Segoe UI" w:cs="Segoe UI"/>
                <w:sz w:val="21"/>
                <w:szCs w:val="21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E-Mail: </w:t>
            </w:r>
            <w:r w:rsidRPr="00D35742">
              <w:rPr>
                <w:rFonts w:ascii="Segoe UI" w:hAnsi="Segoe UI" w:cs="Segoe UI"/>
                <w:sz w:val="21"/>
                <w:szCs w:val="21"/>
              </w:rPr>
              <w:t>tbrofft@stmaryscenter.org</w:t>
            </w:r>
          </w:p>
        </w:tc>
      </w:tr>
      <w:tr w:rsidR="00027C97" w:rsidRPr="00985AE1" w14:paraId="05A96872" w14:textId="77777777" w:rsidTr="0035182D">
        <w:tc>
          <w:tcPr>
            <w:tcW w:w="576" w:type="dxa"/>
            <w:vMerge/>
          </w:tcPr>
          <w:p w14:paraId="4F2C4E98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D0096A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060C6F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17F1F0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027C97" w:rsidRPr="00985AE1" w14:paraId="7B805959" w14:textId="77777777" w:rsidTr="0035182D">
        <w:tc>
          <w:tcPr>
            <w:tcW w:w="576" w:type="dxa"/>
            <w:vMerge/>
          </w:tcPr>
          <w:p w14:paraId="4F18923D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AF0A2B" w14:textId="77777777" w:rsidR="00027C97" w:rsidRPr="0035182D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2615EB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23D3C7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27C97" w:rsidRPr="00985AE1" w14:paraId="0FC5E4EC" w14:textId="77777777" w:rsidTr="0035182D">
        <w:tc>
          <w:tcPr>
            <w:tcW w:w="576" w:type="dxa"/>
            <w:vMerge w:val="restart"/>
          </w:tcPr>
          <w:p w14:paraId="05F0A64B" w14:textId="77777777" w:rsidR="00027C97" w:rsidRPr="00530140" w:rsidRDefault="00027C97" w:rsidP="00027C9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284191" w14:textId="068D569E" w:rsidR="00027C97" w:rsidRPr="00CE5C0A" w:rsidRDefault="00CE5C0A" w:rsidP="00027C97">
            <w:pPr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City of Fremont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684BF7" w14:textId="3634FCBF" w:rsidR="00027C97" w:rsidRPr="00BE032A" w:rsidRDefault="00CE5C0A" w:rsidP="00BE032A">
            <w:pPr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Karen Grimsich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3718F9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27C97" w:rsidRPr="00985AE1" w14:paraId="4B616B17" w14:textId="77777777" w:rsidTr="0035182D">
        <w:tc>
          <w:tcPr>
            <w:tcW w:w="576" w:type="dxa"/>
            <w:vMerge/>
          </w:tcPr>
          <w:p w14:paraId="35EBEAC1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99D0B8" w14:textId="77777777" w:rsidR="00027C97" w:rsidRPr="00985AE1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E8FE2E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6C14AA" w14:textId="42EB8BBB" w:rsidR="00027C97" w:rsidRPr="00BE032A" w:rsidRDefault="00027C97" w:rsidP="00027C97">
            <w:pPr>
              <w:rPr>
                <w:rFonts w:ascii="Segoe UI" w:hAnsi="Segoe UI" w:cs="Segoe UI"/>
                <w:sz w:val="21"/>
                <w:szCs w:val="21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E-Mail: </w:t>
            </w:r>
            <w:r w:rsidR="00BE032A">
              <w:rPr>
                <w:rFonts w:ascii="Segoe UI" w:hAnsi="Segoe UI" w:cs="Segoe UI"/>
                <w:sz w:val="21"/>
                <w:szCs w:val="21"/>
              </w:rPr>
              <w:t>kgrimsich@fremont.gov</w:t>
            </w:r>
          </w:p>
        </w:tc>
      </w:tr>
      <w:tr w:rsidR="00027C97" w:rsidRPr="00985AE1" w14:paraId="2606D51E" w14:textId="77777777" w:rsidTr="0035182D">
        <w:tc>
          <w:tcPr>
            <w:tcW w:w="576" w:type="dxa"/>
            <w:vMerge/>
          </w:tcPr>
          <w:p w14:paraId="73562712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25D5F3" w14:textId="77777777" w:rsidR="00027C97" w:rsidRPr="00985AE1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8DA139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6EC84C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027C97" w:rsidRPr="00985AE1" w14:paraId="109A44C2" w14:textId="77777777" w:rsidTr="0035182D">
        <w:tc>
          <w:tcPr>
            <w:tcW w:w="576" w:type="dxa"/>
            <w:vMerge/>
          </w:tcPr>
          <w:p w14:paraId="6F2A9AA4" w14:textId="77777777" w:rsidR="00027C97" w:rsidRPr="00530140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7B6F00" w14:textId="77777777" w:rsidR="00027C97" w:rsidRPr="00985AE1" w:rsidRDefault="00027C97" w:rsidP="00027C9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5E42B8" w14:textId="77777777" w:rsidR="00027C97" w:rsidRPr="00985AE1" w:rsidRDefault="00027C97" w:rsidP="00027C97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326003" w14:textId="77777777" w:rsidR="00027C97" w:rsidRPr="006658EF" w:rsidRDefault="00027C97" w:rsidP="00027C97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B855A5" w:rsidRPr="00985AE1" w14:paraId="628248F5" w14:textId="77777777" w:rsidTr="0035182D">
        <w:tc>
          <w:tcPr>
            <w:tcW w:w="576" w:type="dxa"/>
            <w:vMerge w:val="restart"/>
          </w:tcPr>
          <w:p w14:paraId="094C8F16" w14:textId="77777777" w:rsidR="00B855A5" w:rsidRPr="00530140" w:rsidRDefault="00B855A5" w:rsidP="00B855A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19F2D7" w14:textId="775391F1" w:rsidR="00B855A5" w:rsidRPr="00EF79F8" w:rsidRDefault="00834F1E" w:rsidP="00B855A5">
            <w:pPr>
              <w:rPr>
                <w:rFonts w:ascii="Calibri" w:hAnsi="Calibri" w:cs="Calibri"/>
                <w:b/>
                <w:color w:val="FF0000"/>
                <w:sz w:val="20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Rebuilding Together Oakland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86169E" w14:textId="13CCC2B5" w:rsidR="00B855A5" w:rsidRPr="00834F1E" w:rsidRDefault="00834F1E" w:rsidP="00834F1E">
            <w:pPr>
              <w:rPr>
                <w:rFonts w:ascii="Segoe UI" w:hAnsi="Segoe UI" w:cs="Segoe UI"/>
                <w:sz w:val="21"/>
                <w:szCs w:val="21"/>
              </w:rPr>
            </w:pPr>
            <w:r w:rsidRPr="00834F1E">
              <w:rPr>
                <w:rFonts w:ascii="Segoe UI" w:hAnsi="Segoe UI" w:cs="Segoe UI"/>
                <w:sz w:val="21"/>
                <w:szCs w:val="21"/>
              </w:rPr>
              <w:t>Lisa Malul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1E968B" w14:textId="77777777" w:rsidR="00B855A5" w:rsidRPr="006658EF" w:rsidRDefault="00B855A5" w:rsidP="00B855A5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B855A5" w:rsidRPr="00985AE1" w14:paraId="2979FEF5" w14:textId="77777777" w:rsidTr="0035182D">
        <w:tc>
          <w:tcPr>
            <w:tcW w:w="576" w:type="dxa"/>
            <w:vMerge/>
          </w:tcPr>
          <w:p w14:paraId="3B35BF83" w14:textId="77777777" w:rsidR="00B855A5" w:rsidRPr="00530140" w:rsidRDefault="00B855A5" w:rsidP="00B855A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00DCA2" w14:textId="77777777" w:rsidR="00B855A5" w:rsidRPr="00985AE1" w:rsidRDefault="00B855A5" w:rsidP="00B855A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1CF6BC" w14:textId="77777777" w:rsidR="00B855A5" w:rsidRPr="00985AE1" w:rsidRDefault="00B855A5" w:rsidP="00B855A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3279DE" w14:textId="64FC4F7A" w:rsidR="00B855A5" w:rsidRPr="00834F1E" w:rsidRDefault="00B855A5" w:rsidP="00B855A5">
            <w:pPr>
              <w:rPr>
                <w:rFonts w:ascii="Segoe UI" w:hAnsi="Segoe UI" w:cs="Segoe UI"/>
                <w:sz w:val="21"/>
                <w:szCs w:val="21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E-Mail: </w:t>
            </w:r>
            <w:r w:rsidR="00834F1E" w:rsidRPr="00834F1E">
              <w:rPr>
                <w:rFonts w:ascii="Segoe UI" w:hAnsi="Segoe UI" w:cs="Segoe UI"/>
                <w:sz w:val="21"/>
                <w:szCs w:val="21"/>
              </w:rPr>
              <w:t>lisa.malul@rtoakland.org</w:t>
            </w:r>
          </w:p>
        </w:tc>
      </w:tr>
      <w:tr w:rsidR="00B855A5" w:rsidRPr="00985AE1" w14:paraId="6837EF1A" w14:textId="77777777" w:rsidTr="0035182D">
        <w:tc>
          <w:tcPr>
            <w:tcW w:w="576" w:type="dxa"/>
            <w:vMerge/>
          </w:tcPr>
          <w:p w14:paraId="4836D784" w14:textId="77777777" w:rsidR="00B855A5" w:rsidRPr="00530140" w:rsidRDefault="00B855A5" w:rsidP="00B855A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F6CCF9" w14:textId="77777777" w:rsidR="00B855A5" w:rsidRPr="00985AE1" w:rsidRDefault="00B855A5" w:rsidP="00B855A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226D7B" w14:textId="77777777" w:rsidR="00B855A5" w:rsidRPr="00985AE1" w:rsidRDefault="00B855A5" w:rsidP="00B855A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CEFFCB" w14:textId="77777777" w:rsidR="00B855A5" w:rsidRPr="006658EF" w:rsidRDefault="00B855A5" w:rsidP="00B855A5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B855A5" w:rsidRPr="00985AE1" w14:paraId="2EA12CBC" w14:textId="77777777" w:rsidTr="0035182D">
        <w:tc>
          <w:tcPr>
            <w:tcW w:w="576" w:type="dxa"/>
            <w:vMerge/>
          </w:tcPr>
          <w:p w14:paraId="44DCA8EA" w14:textId="77777777" w:rsidR="00B855A5" w:rsidRPr="00530140" w:rsidRDefault="00B855A5" w:rsidP="00B855A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48E522" w14:textId="77777777" w:rsidR="00B855A5" w:rsidRPr="00985AE1" w:rsidRDefault="00B855A5" w:rsidP="00B855A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8B382B" w14:textId="77777777" w:rsidR="00B855A5" w:rsidRPr="00985AE1" w:rsidRDefault="00B855A5" w:rsidP="00B855A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F6BC42" w14:textId="77777777" w:rsidR="00B855A5" w:rsidRPr="00985AE1" w:rsidRDefault="00B855A5" w:rsidP="00B855A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</w:tbl>
    <w:p w14:paraId="2FEF1C27" w14:textId="77777777" w:rsidR="0041100C" w:rsidRDefault="0041100C">
      <w:r>
        <w:br w:type="page"/>
      </w:r>
    </w:p>
    <w:tbl>
      <w:tblPr>
        <w:tblW w:w="111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0A24B4" w:rsidRPr="00985AE1" w14:paraId="3C5E2183" w14:textId="77777777" w:rsidTr="00AD323B">
        <w:tc>
          <w:tcPr>
            <w:tcW w:w="576" w:type="dxa"/>
            <w:vMerge w:val="restart"/>
          </w:tcPr>
          <w:p w14:paraId="3CF7FEB0" w14:textId="77771F0D" w:rsidR="000A24B4" w:rsidRPr="00530140" w:rsidRDefault="000A24B4" w:rsidP="00AD323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F28B3E" w14:textId="54B315D6" w:rsidR="000A24B4" w:rsidRPr="00CE5C0A" w:rsidRDefault="00CB7AE9" w:rsidP="00AD323B">
            <w:pPr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Korean Community Center of the East Bay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D4932E" w14:textId="691CD3EB" w:rsidR="000A24B4" w:rsidRPr="00BE032A" w:rsidRDefault="00CB7AE9" w:rsidP="00AD323B">
            <w:pPr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Amy Lam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1F1464" w14:textId="77777777" w:rsidR="000A24B4" w:rsidRPr="006658EF" w:rsidRDefault="000A24B4" w:rsidP="00AD323B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A24B4" w:rsidRPr="00985AE1" w14:paraId="4A83D7F1" w14:textId="77777777" w:rsidTr="00AD323B">
        <w:tc>
          <w:tcPr>
            <w:tcW w:w="576" w:type="dxa"/>
            <w:vMerge/>
          </w:tcPr>
          <w:p w14:paraId="023868A0" w14:textId="77777777" w:rsidR="000A24B4" w:rsidRPr="00530140" w:rsidRDefault="000A24B4" w:rsidP="00AD323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1260EC" w14:textId="77777777" w:rsidR="000A24B4" w:rsidRPr="00985AE1" w:rsidRDefault="000A24B4" w:rsidP="00AD323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1D0A50" w14:textId="77777777" w:rsidR="000A24B4" w:rsidRPr="00985AE1" w:rsidRDefault="000A24B4" w:rsidP="00AD323B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2181F8" w14:textId="0BE4B66C" w:rsidR="000A24B4" w:rsidRPr="00BE032A" w:rsidRDefault="000A24B4" w:rsidP="00AD323B">
            <w:pPr>
              <w:rPr>
                <w:rFonts w:ascii="Segoe UI" w:hAnsi="Segoe UI" w:cs="Segoe UI"/>
                <w:sz w:val="21"/>
                <w:szCs w:val="21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E-Mail: </w:t>
            </w:r>
            <w:r w:rsidR="00231A8D">
              <w:rPr>
                <w:rFonts w:ascii="Segoe UI" w:hAnsi="Segoe UI" w:cs="Segoe UI"/>
                <w:sz w:val="21"/>
                <w:szCs w:val="21"/>
              </w:rPr>
              <w:t>amy@kcceb</w:t>
            </w:r>
            <w:r w:rsidR="00CB7AE9" w:rsidRPr="00CB7AE9">
              <w:rPr>
                <w:rFonts w:ascii="Segoe UI" w:hAnsi="Segoe UI" w:cs="Segoe UI"/>
                <w:sz w:val="21"/>
                <w:szCs w:val="21"/>
              </w:rPr>
              <w:t>.org</w:t>
            </w:r>
          </w:p>
        </w:tc>
      </w:tr>
      <w:tr w:rsidR="000A24B4" w:rsidRPr="00985AE1" w14:paraId="542564F5" w14:textId="77777777" w:rsidTr="00AD323B">
        <w:tc>
          <w:tcPr>
            <w:tcW w:w="576" w:type="dxa"/>
            <w:vMerge/>
          </w:tcPr>
          <w:p w14:paraId="3F001204" w14:textId="77777777" w:rsidR="000A24B4" w:rsidRPr="00530140" w:rsidRDefault="000A24B4" w:rsidP="00AD323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BFF8A7" w14:textId="77777777" w:rsidR="000A24B4" w:rsidRPr="00985AE1" w:rsidRDefault="000A24B4" w:rsidP="00AD323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B2BFEF" w14:textId="77777777" w:rsidR="000A24B4" w:rsidRPr="00985AE1" w:rsidRDefault="000A24B4" w:rsidP="00AD323B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7A268A" w14:textId="77777777" w:rsidR="000A24B4" w:rsidRPr="006658EF" w:rsidRDefault="000A24B4" w:rsidP="00AD323B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0A24B4" w:rsidRPr="00985AE1" w14:paraId="6731ADCF" w14:textId="77777777" w:rsidTr="00AD323B">
        <w:tc>
          <w:tcPr>
            <w:tcW w:w="576" w:type="dxa"/>
            <w:vMerge/>
          </w:tcPr>
          <w:p w14:paraId="399EE944" w14:textId="77777777" w:rsidR="000A24B4" w:rsidRPr="00530140" w:rsidRDefault="000A24B4" w:rsidP="00AD323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679C83" w14:textId="77777777" w:rsidR="000A24B4" w:rsidRPr="00985AE1" w:rsidRDefault="000A24B4" w:rsidP="00AD323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EC1A04" w14:textId="77777777" w:rsidR="000A24B4" w:rsidRPr="00985AE1" w:rsidRDefault="000A24B4" w:rsidP="00AD323B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AEEFC9" w14:textId="77777777" w:rsidR="000A24B4" w:rsidRPr="006658EF" w:rsidRDefault="000A24B4" w:rsidP="00AD323B">
            <w:pPr>
              <w:rPr>
                <w:rFonts w:ascii="Calibri" w:hAnsi="Calibri" w:cs="Calibri"/>
                <w:sz w:val="20"/>
              </w:rPr>
            </w:pPr>
            <w:r w:rsidRPr="006658EF">
              <w:rPr>
                <w:rFonts w:ascii="Calibri" w:hAnsi="Calibri" w:cs="Calibri"/>
                <w:sz w:val="20"/>
              </w:rPr>
              <w:t>Subcontractor:</w:t>
            </w:r>
          </w:p>
        </w:tc>
      </w:tr>
    </w:tbl>
    <w:p w14:paraId="783DEC54" w14:textId="5113922D" w:rsidR="00DD5A33" w:rsidRPr="00985AE1" w:rsidRDefault="00DD5A33">
      <w:pPr>
        <w:rPr>
          <w:rFonts w:ascii="Calibri" w:hAnsi="Calibri" w:cs="Calibri"/>
        </w:rPr>
      </w:pPr>
    </w:p>
    <w:sectPr w:rsidR="00DD5A33" w:rsidRPr="00985AE1" w:rsidSect="00A03366">
      <w:footerReference w:type="default" r:id="rId20"/>
      <w:pgSz w:w="12240" w:h="15840" w:code="1"/>
      <w:pgMar w:top="1530" w:right="810" w:bottom="720" w:left="432" w:header="90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3C835" w14:textId="77777777" w:rsidR="007C3F87" w:rsidRDefault="007C3F87">
      <w:r>
        <w:separator/>
      </w:r>
    </w:p>
  </w:endnote>
  <w:endnote w:type="continuationSeparator" w:id="0">
    <w:p w14:paraId="298ADD7A" w14:textId="77777777" w:rsidR="007C3F87" w:rsidRDefault="007C3F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791E9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458378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3CE5A" w14:textId="77777777" w:rsid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</w:p>
  <w:p w14:paraId="6AB0026C" w14:textId="77777777" w:rsidR="00530140" w:rsidRP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9224B5">
      <w:rPr>
        <w:rFonts w:ascii="Calibri" w:hAnsi="Calibri" w:cs="Calibri"/>
        <w:sz w:val="20"/>
      </w:rPr>
      <w:t>R</w:t>
    </w:r>
    <w:r w:rsidR="002568B0">
      <w:rPr>
        <w:rFonts w:ascii="Calibri" w:hAnsi="Calibri" w:cs="Calibri"/>
        <w:sz w:val="20"/>
      </w:rPr>
      <w:t>ev. 8/</w:t>
    </w:r>
    <w:r w:rsidR="000655C4">
      <w:rPr>
        <w:rFonts w:ascii="Calibri" w:hAnsi="Calibri" w:cs="Calibri"/>
        <w:sz w:val="20"/>
      </w:rPr>
      <w:t>2</w:t>
    </w:r>
    <w:r w:rsidR="009A343C">
      <w:rPr>
        <w:rFonts w:ascii="Calibri" w:hAnsi="Calibri" w:cs="Calibri"/>
        <w:sz w:val="20"/>
      </w:rPr>
      <w:t>5</w:t>
    </w:r>
    <w:r w:rsidRPr="009224B5">
      <w:rPr>
        <w:rFonts w:ascii="Calibri" w:hAnsi="Calibri" w:cs="Calibri"/>
        <w:sz w:val="20"/>
      </w:rP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B32E2" w14:textId="77777777" w:rsidR="009A343C" w:rsidRDefault="009A343C" w:rsidP="000655C4">
    <w:pPr>
      <w:tabs>
        <w:tab w:val="right" w:pos="10980"/>
      </w:tabs>
      <w:rPr>
        <w:rFonts w:ascii="Calibri" w:hAnsi="Calibri" w:cs="Calibri"/>
        <w:sz w:val="20"/>
      </w:rPr>
    </w:pPr>
  </w:p>
  <w:p w14:paraId="71CC1065" w14:textId="488DDE63" w:rsidR="009A343C" w:rsidRPr="008F1AC7" w:rsidRDefault="009A343C" w:rsidP="000655C4">
    <w:pPr>
      <w:tabs>
        <w:tab w:val="right" w:pos="109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25</w:t>
    </w:r>
    <w:r w:rsidRPr="009224B5">
      <w:rPr>
        <w:rFonts w:ascii="Calibri" w:hAnsi="Calibri" w:cs="Calibri"/>
        <w:sz w:val="20"/>
      </w:rPr>
      <w:t>/2021</w:t>
    </w:r>
    <w:r>
      <w:rPr>
        <w:rFonts w:ascii="Calibri" w:hAnsi="Calibri" w:cs="Calibri"/>
        <w:color w:val="FF0000"/>
        <w:sz w:val="20"/>
      </w:rPr>
      <w:t xml:space="preserve"> </w:t>
    </w:r>
    <w:r>
      <w:rPr>
        <w:rFonts w:ascii="Calibri" w:hAnsi="Calibri" w:cs="Calibri"/>
        <w:color w:val="FF0000"/>
        <w:sz w:val="20"/>
      </w:rPr>
      <w:tab/>
    </w:r>
    <w:r w:rsidR="00A03E82" w:rsidRPr="00A03E82">
      <w:rPr>
        <w:rFonts w:ascii="Calibri" w:hAnsi="Calibri" w:cs="Calibri"/>
        <w:sz w:val="20"/>
      </w:rPr>
      <w:t xml:space="preserve">RFP No. </w:t>
    </w:r>
    <w:r w:rsidR="0099583C">
      <w:rPr>
        <w:rFonts w:ascii="Calibri" w:hAnsi="Calibri" w:cs="Calibri"/>
        <w:sz w:val="20"/>
      </w:rPr>
      <w:t>SIPP</w:t>
    </w:r>
    <w:r w:rsidR="00A03E82" w:rsidRPr="00A03E82">
      <w:rPr>
        <w:rFonts w:ascii="Calibri" w:hAnsi="Calibri" w:cs="Calibri"/>
        <w:sz w:val="20"/>
      </w:rPr>
      <w:t>-2022</w:t>
    </w:r>
    <w:r w:rsidRPr="008F1AC7">
      <w:rPr>
        <w:rFonts w:ascii="Calibri" w:hAnsi="Calibri" w:cs="Calibri"/>
        <w:sz w:val="20"/>
      </w:rPr>
      <w:t xml:space="preserve">, </w:t>
    </w:r>
    <w:r w:rsidR="00EC32D9" w:rsidRPr="00EC32D9">
      <w:rPr>
        <w:rFonts w:ascii="Calibri" w:hAnsi="Calibri" w:cs="Calibri"/>
        <w:sz w:val="20"/>
      </w:rPr>
      <w:t>Bidders Conference Attendee</w:t>
    </w:r>
    <w:r w:rsidR="002F4E6B">
      <w:rPr>
        <w:rFonts w:ascii="Calibri" w:hAnsi="Calibri" w:cs="Calibri"/>
        <w:sz w:val="20"/>
      </w:rPr>
      <w:t>s</w:t>
    </w:r>
    <w:r w:rsidR="00EC32D9" w:rsidRPr="00EC32D9">
      <w:rPr>
        <w:rFonts w:ascii="Calibri" w:hAnsi="Calibri" w:cs="Calibri"/>
        <w:sz w:val="20"/>
      </w:rPr>
      <w:t xml:space="preserve"> List</w:t>
    </w:r>
  </w:p>
  <w:p w14:paraId="3C9DDC1E" w14:textId="77777777" w:rsidR="009A343C" w:rsidRPr="008F1AC7" w:rsidRDefault="009A343C" w:rsidP="000655C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476C4C">
      <w:rPr>
        <w:rFonts w:ascii="Calibri" w:hAnsi="Calibri" w:cs="Calibri"/>
        <w:noProof/>
        <w:sz w:val="20"/>
      </w:rPr>
      <w:t>3</w:t>
    </w:r>
    <w:r w:rsidRPr="008F1AC7"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\* Arabic  \* MERGEFORMAT </w:instrText>
    </w:r>
    <w:r>
      <w:rPr>
        <w:rFonts w:ascii="Calibri" w:hAnsi="Calibri" w:cs="Calibri"/>
        <w:sz w:val="20"/>
      </w:rPr>
      <w:fldChar w:fldCharType="separate"/>
    </w:r>
    <w:r w:rsidR="00476C4C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  <w:p w14:paraId="0F123442" w14:textId="77777777" w:rsidR="009A343C" w:rsidRPr="000655C4" w:rsidRDefault="009A343C" w:rsidP="000655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688AD" w14:textId="77777777" w:rsidR="007C3F87" w:rsidRDefault="007C3F87">
      <w:r>
        <w:separator/>
      </w:r>
    </w:p>
  </w:footnote>
  <w:footnote w:type="continuationSeparator" w:id="0">
    <w:p w14:paraId="044126E5" w14:textId="77777777" w:rsidR="007C3F87" w:rsidRDefault="007C3F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48A6F" w14:textId="1A6AC25C" w:rsidR="00D04461" w:rsidRDefault="000D09D8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pict w14:anchorId="156E4EB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left:0;text-align:left;margin-left:108.85pt;margin-top:186.4pt;width:319.5pt;height:319.5pt;z-index:-251658752;mso-position-horizontal-relative:margin;mso-position-vertical-relative:margin" o:allowincell="f">
          <v:imagedata r:id="rId1" o:title="county of alameda logo" gain="19661f" blacklevel="22938f"/>
          <w10:wrap anchorx="margin" anchory="margin"/>
        </v:shape>
      </w:pict>
    </w:r>
    <w:r w:rsidR="008C5AC4" w:rsidRPr="008C5AC4">
      <w:rPr>
        <w:rFonts w:ascii="Calibri" w:hAnsi="Calibri" w:cs="Calibri"/>
        <w:b/>
        <w:snapToGrid w:val="0"/>
        <w:sz w:val="24"/>
      </w:rPr>
      <w:t xml:space="preserve">RFP No. </w:t>
    </w:r>
    <w:r w:rsidR="003C674A">
      <w:rPr>
        <w:rFonts w:ascii="Calibri" w:hAnsi="Calibri" w:cs="Calibri"/>
        <w:b/>
        <w:snapToGrid w:val="0"/>
        <w:sz w:val="24"/>
      </w:rPr>
      <w:t>SIPP</w:t>
    </w:r>
    <w:r w:rsidR="008C5AC4" w:rsidRPr="008C5AC4">
      <w:rPr>
        <w:rFonts w:ascii="Calibri" w:hAnsi="Calibri" w:cs="Calibri"/>
        <w:b/>
        <w:snapToGrid w:val="0"/>
        <w:sz w:val="24"/>
      </w:rPr>
      <w:t>-2022</w:t>
    </w:r>
    <w:r w:rsidR="00542179">
      <w:rPr>
        <w:rFonts w:ascii="Calibri" w:hAnsi="Calibri" w:cs="Calibri"/>
        <w:b/>
        <w:snapToGrid w:val="0"/>
        <w:sz w:val="24"/>
      </w:rPr>
      <w:t>,</w:t>
    </w:r>
    <w:r w:rsidR="00D04461">
      <w:rPr>
        <w:rFonts w:ascii="Calibri" w:hAnsi="Calibri" w:cs="Calibri"/>
        <w:b/>
        <w:snapToGrid w:val="0"/>
        <w:sz w:val="24"/>
      </w:rPr>
      <w:t xml:space="preserve"> </w:t>
    </w:r>
    <w:r w:rsidR="003C674A">
      <w:rPr>
        <w:rFonts w:ascii="Calibri" w:hAnsi="Calibri" w:cs="Calibri"/>
        <w:b/>
        <w:snapToGrid w:val="0"/>
        <w:sz w:val="24"/>
      </w:rPr>
      <w:t>SENIOR INJURY PREVENTION P</w:t>
    </w:r>
    <w:r w:rsidR="00D04461" w:rsidRPr="00D04461">
      <w:rPr>
        <w:rFonts w:ascii="Calibri" w:hAnsi="Calibri" w:cs="Calibri"/>
        <w:b/>
        <w:snapToGrid w:val="0"/>
        <w:sz w:val="24"/>
      </w:rPr>
      <w:t>ROGRAMS</w:t>
    </w:r>
  </w:p>
  <w:p w14:paraId="003F7B1A" w14:textId="0CAF0536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 w:rsidRPr="00892030">
      <w:rPr>
        <w:rFonts w:ascii="Calibri" w:hAnsi="Calibri" w:cs="Calibri"/>
        <w:b/>
        <w:snapToGrid w:val="0"/>
        <w:sz w:val="24"/>
      </w:rPr>
      <w:t xml:space="preserve"> </w:t>
    </w:r>
    <w:r w:rsidR="008C5AC4" w:rsidRPr="008C5AC4">
      <w:rPr>
        <w:rFonts w:ascii="Calibri" w:hAnsi="Calibri" w:cs="Calibri"/>
        <w:b/>
        <w:snapToGrid w:val="0"/>
        <w:sz w:val="24"/>
      </w:rPr>
      <w:t>Bidders Conference Attendee</w:t>
    </w:r>
    <w:r w:rsidR="00542179">
      <w:rPr>
        <w:rFonts w:ascii="Calibri" w:hAnsi="Calibri" w:cs="Calibri"/>
        <w:b/>
        <w:snapToGrid w:val="0"/>
        <w:sz w:val="24"/>
      </w:rPr>
      <w:t>s</w:t>
    </w:r>
    <w:r w:rsidR="008C5AC4" w:rsidRPr="008C5AC4">
      <w:rPr>
        <w:rFonts w:ascii="Calibri" w:hAnsi="Calibri" w:cs="Calibri"/>
        <w:b/>
        <w:snapToGrid w:val="0"/>
        <w:sz w:val="24"/>
      </w:rPr>
      <w:t xml:space="preserve"> List</w:t>
    </w:r>
  </w:p>
  <w:p w14:paraId="1E623F75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A78FD" w14:textId="77777777" w:rsidR="00530140" w:rsidRPr="00344563" w:rsidRDefault="000D09D8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pict w14:anchorId="43CD62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37" type="#_x0000_t75" style="position:absolute;left:0;text-align:left;margin-left:1.2pt;margin-top:-7.8pt;width:72.75pt;height:72.75pt;z-index:251656704;visibility:visible">
          <v:imagedata r:id="rId1" o:title=""/>
        </v:shape>
      </w:pict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0FF083B0" w14:textId="77777777" w:rsidR="00530140" w:rsidRDefault="000D09D8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pict w14:anchorId="3954E490">
        <v:shape id="_x0000_s1029" type="#_x0000_t75" style="position:absolute;margin-left:110.5pt;margin-top:143pt;width:319.5pt;height:319.5pt;z-index:-251657728;mso-position-horizontal-relative:margin;mso-position-vertical-relative:margin" o:allowincell="f">
          <v:imagedata r:id="rId2" o:title="county of alameda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720"/>
  <w:noPunctuationKerning/>
  <w:characterSpacingControl w:val="doNotCompress"/>
  <w:hdrShapeDefaults>
    <o:shapedefaults v:ext="edit" spidmax="205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yMDU2NDU3MjM0MzFR0lEKTi0uzszPAymwrAUA3j9WCCwAAAA="/>
  </w:docVars>
  <w:rsids>
    <w:rsidRoot w:val="00AC108B"/>
    <w:rsid w:val="00002597"/>
    <w:rsid w:val="0000293F"/>
    <w:rsid w:val="00003515"/>
    <w:rsid w:val="00015280"/>
    <w:rsid w:val="00015B1A"/>
    <w:rsid w:val="0002532C"/>
    <w:rsid w:val="0002590C"/>
    <w:rsid w:val="00027C97"/>
    <w:rsid w:val="00033AB5"/>
    <w:rsid w:val="00034796"/>
    <w:rsid w:val="00034BAF"/>
    <w:rsid w:val="0004603D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A24B4"/>
    <w:rsid w:val="000C458A"/>
    <w:rsid w:val="000C5DBE"/>
    <w:rsid w:val="000D09D8"/>
    <w:rsid w:val="000D11CB"/>
    <w:rsid w:val="000D1A3A"/>
    <w:rsid w:val="000D7134"/>
    <w:rsid w:val="000E378A"/>
    <w:rsid w:val="000F66A0"/>
    <w:rsid w:val="00103B42"/>
    <w:rsid w:val="00111728"/>
    <w:rsid w:val="001547ED"/>
    <w:rsid w:val="001565BF"/>
    <w:rsid w:val="0015709F"/>
    <w:rsid w:val="001615E0"/>
    <w:rsid w:val="001658C6"/>
    <w:rsid w:val="001673F0"/>
    <w:rsid w:val="00181149"/>
    <w:rsid w:val="00182B8E"/>
    <w:rsid w:val="00191F84"/>
    <w:rsid w:val="001A0010"/>
    <w:rsid w:val="001A0150"/>
    <w:rsid w:val="001A2B9E"/>
    <w:rsid w:val="001A4E39"/>
    <w:rsid w:val="001C1561"/>
    <w:rsid w:val="001C2F77"/>
    <w:rsid w:val="001C3DD8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20C73"/>
    <w:rsid w:val="00223193"/>
    <w:rsid w:val="0022574F"/>
    <w:rsid w:val="00227932"/>
    <w:rsid w:val="00231A8D"/>
    <w:rsid w:val="00243BA6"/>
    <w:rsid w:val="0024547A"/>
    <w:rsid w:val="00245613"/>
    <w:rsid w:val="00254CCE"/>
    <w:rsid w:val="002568B0"/>
    <w:rsid w:val="0025694B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D1C7D"/>
    <w:rsid w:val="002D3ED0"/>
    <w:rsid w:val="002E071D"/>
    <w:rsid w:val="002E4529"/>
    <w:rsid w:val="002E5490"/>
    <w:rsid w:val="002F4E6B"/>
    <w:rsid w:val="003224CA"/>
    <w:rsid w:val="00324885"/>
    <w:rsid w:val="003406AA"/>
    <w:rsid w:val="003418F5"/>
    <w:rsid w:val="00344227"/>
    <w:rsid w:val="00346580"/>
    <w:rsid w:val="00347319"/>
    <w:rsid w:val="0035182D"/>
    <w:rsid w:val="00366273"/>
    <w:rsid w:val="00376DF6"/>
    <w:rsid w:val="0038077C"/>
    <w:rsid w:val="00382A97"/>
    <w:rsid w:val="00382B5D"/>
    <w:rsid w:val="0038549C"/>
    <w:rsid w:val="0039143E"/>
    <w:rsid w:val="003A2CDB"/>
    <w:rsid w:val="003A3B55"/>
    <w:rsid w:val="003B23DD"/>
    <w:rsid w:val="003B6875"/>
    <w:rsid w:val="003C674A"/>
    <w:rsid w:val="003D1A65"/>
    <w:rsid w:val="003E51AB"/>
    <w:rsid w:val="003E79F2"/>
    <w:rsid w:val="003F7B4C"/>
    <w:rsid w:val="004007F3"/>
    <w:rsid w:val="00402D5C"/>
    <w:rsid w:val="0040774C"/>
    <w:rsid w:val="0041100C"/>
    <w:rsid w:val="004132C4"/>
    <w:rsid w:val="00425728"/>
    <w:rsid w:val="00435E3A"/>
    <w:rsid w:val="00460CE6"/>
    <w:rsid w:val="00476C4C"/>
    <w:rsid w:val="00496EB6"/>
    <w:rsid w:val="004A1812"/>
    <w:rsid w:val="004A30AD"/>
    <w:rsid w:val="004A7775"/>
    <w:rsid w:val="004B1157"/>
    <w:rsid w:val="004D551E"/>
    <w:rsid w:val="004E0CBC"/>
    <w:rsid w:val="004E4316"/>
    <w:rsid w:val="004E55D5"/>
    <w:rsid w:val="004F66D8"/>
    <w:rsid w:val="00530140"/>
    <w:rsid w:val="0053674F"/>
    <w:rsid w:val="00542179"/>
    <w:rsid w:val="005642DE"/>
    <w:rsid w:val="00565971"/>
    <w:rsid w:val="00584566"/>
    <w:rsid w:val="00594D17"/>
    <w:rsid w:val="005974C1"/>
    <w:rsid w:val="005A1278"/>
    <w:rsid w:val="005A53D3"/>
    <w:rsid w:val="005B654C"/>
    <w:rsid w:val="005B7513"/>
    <w:rsid w:val="005D2DC5"/>
    <w:rsid w:val="005E0461"/>
    <w:rsid w:val="005E5391"/>
    <w:rsid w:val="005E614E"/>
    <w:rsid w:val="005F3C56"/>
    <w:rsid w:val="0061262A"/>
    <w:rsid w:val="0063163F"/>
    <w:rsid w:val="00634894"/>
    <w:rsid w:val="0063559A"/>
    <w:rsid w:val="006367A2"/>
    <w:rsid w:val="00643920"/>
    <w:rsid w:val="00656F05"/>
    <w:rsid w:val="006658EF"/>
    <w:rsid w:val="00666A41"/>
    <w:rsid w:val="006A0B5F"/>
    <w:rsid w:val="006A2053"/>
    <w:rsid w:val="006A6859"/>
    <w:rsid w:val="006A6D8A"/>
    <w:rsid w:val="006C0820"/>
    <w:rsid w:val="006C2235"/>
    <w:rsid w:val="006C44ED"/>
    <w:rsid w:val="006D370E"/>
    <w:rsid w:val="006E3429"/>
    <w:rsid w:val="006E4149"/>
    <w:rsid w:val="006F61F2"/>
    <w:rsid w:val="007002DE"/>
    <w:rsid w:val="007040DD"/>
    <w:rsid w:val="00706BE9"/>
    <w:rsid w:val="007072BE"/>
    <w:rsid w:val="00711E1A"/>
    <w:rsid w:val="0072471F"/>
    <w:rsid w:val="00731610"/>
    <w:rsid w:val="00733C19"/>
    <w:rsid w:val="0073748D"/>
    <w:rsid w:val="00741E10"/>
    <w:rsid w:val="00742BFC"/>
    <w:rsid w:val="00753338"/>
    <w:rsid w:val="00776D6B"/>
    <w:rsid w:val="007772DE"/>
    <w:rsid w:val="007775E5"/>
    <w:rsid w:val="0078414A"/>
    <w:rsid w:val="00791FDA"/>
    <w:rsid w:val="007C3F87"/>
    <w:rsid w:val="007D1850"/>
    <w:rsid w:val="007D2BCB"/>
    <w:rsid w:val="007E065F"/>
    <w:rsid w:val="007F7549"/>
    <w:rsid w:val="008075D3"/>
    <w:rsid w:val="008100A5"/>
    <w:rsid w:val="0083467A"/>
    <w:rsid w:val="00834F1E"/>
    <w:rsid w:val="00841947"/>
    <w:rsid w:val="00842E4E"/>
    <w:rsid w:val="0084729B"/>
    <w:rsid w:val="00853C6C"/>
    <w:rsid w:val="0086233F"/>
    <w:rsid w:val="00862DE6"/>
    <w:rsid w:val="00866E38"/>
    <w:rsid w:val="00880E73"/>
    <w:rsid w:val="008814BC"/>
    <w:rsid w:val="0088555A"/>
    <w:rsid w:val="00892E58"/>
    <w:rsid w:val="00895531"/>
    <w:rsid w:val="008A60BD"/>
    <w:rsid w:val="008A7F5F"/>
    <w:rsid w:val="008B5AFB"/>
    <w:rsid w:val="008C25AC"/>
    <w:rsid w:val="008C5AC4"/>
    <w:rsid w:val="008C61D2"/>
    <w:rsid w:val="008D23C5"/>
    <w:rsid w:val="008D249D"/>
    <w:rsid w:val="008D3AAF"/>
    <w:rsid w:val="008D7E7D"/>
    <w:rsid w:val="008E650F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46BD4"/>
    <w:rsid w:val="00952479"/>
    <w:rsid w:val="00954642"/>
    <w:rsid w:val="009626D7"/>
    <w:rsid w:val="00971424"/>
    <w:rsid w:val="00972B95"/>
    <w:rsid w:val="00974EDB"/>
    <w:rsid w:val="0097640E"/>
    <w:rsid w:val="009814CA"/>
    <w:rsid w:val="00983E89"/>
    <w:rsid w:val="00985AE1"/>
    <w:rsid w:val="0099583C"/>
    <w:rsid w:val="009A18C5"/>
    <w:rsid w:val="009A1F7D"/>
    <w:rsid w:val="009A343C"/>
    <w:rsid w:val="009B0C3E"/>
    <w:rsid w:val="009C5660"/>
    <w:rsid w:val="009F2F6D"/>
    <w:rsid w:val="00A01493"/>
    <w:rsid w:val="00A03366"/>
    <w:rsid w:val="00A03E82"/>
    <w:rsid w:val="00A10975"/>
    <w:rsid w:val="00A1349C"/>
    <w:rsid w:val="00A14CB0"/>
    <w:rsid w:val="00A256A4"/>
    <w:rsid w:val="00A26108"/>
    <w:rsid w:val="00A4590E"/>
    <w:rsid w:val="00A53394"/>
    <w:rsid w:val="00A60FB5"/>
    <w:rsid w:val="00A6550D"/>
    <w:rsid w:val="00A67646"/>
    <w:rsid w:val="00A72B9A"/>
    <w:rsid w:val="00A761EA"/>
    <w:rsid w:val="00A827A2"/>
    <w:rsid w:val="00A91E57"/>
    <w:rsid w:val="00AA514C"/>
    <w:rsid w:val="00AA6060"/>
    <w:rsid w:val="00AA6D10"/>
    <w:rsid w:val="00AB3627"/>
    <w:rsid w:val="00AC108B"/>
    <w:rsid w:val="00AD246E"/>
    <w:rsid w:val="00AD3413"/>
    <w:rsid w:val="00AE458D"/>
    <w:rsid w:val="00B01B82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43F64"/>
    <w:rsid w:val="00B56C63"/>
    <w:rsid w:val="00B56D91"/>
    <w:rsid w:val="00B70324"/>
    <w:rsid w:val="00B76D7D"/>
    <w:rsid w:val="00B855A5"/>
    <w:rsid w:val="00B870E9"/>
    <w:rsid w:val="00B933E0"/>
    <w:rsid w:val="00BA1F47"/>
    <w:rsid w:val="00BA3A39"/>
    <w:rsid w:val="00BA4935"/>
    <w:rsid w:val="00BB7491"/>
    <w:rsid w:val="00BD7C4F"/>
    <w:rsid w:val="00BE032A"/>
    <w:rsid w:val="00BE7551"/>
    <w:rsid w:val="00C0335C"/>
    <w:rsid w:val="00C10E04"/>
    <w:rsid w:val="00C153CA"/>
    <w:rsid w:val="00C26842"/>
    <w:rsid w:val="00C3317C"/>
    <w:rsid w:val="00C35195"/>
    <w:rsid w:val="00C35A64"/>
    <w:rsid w:val="00C367AB"/>
    <w:rsid w:val="00C46097"/>
    <w:rsid w:val="00C4627A"/>
    <w:rsid w:val="00C47D0A"/>
    <w:rsid w:val="00C47D6A"/>
    <w:rsid w:val="00C633C0"/>
    <w:rsid w:val="00C700FA"/>
    <w:rsid w:val="00C7127C"/>
    <w:rsid w:val="00C724C7"/>
    <w:rsid w:val="00C8110C"/>
    <w:rsid w:val="00C876DE"/>
    <w:rsid w:val="00C91875"/>
    <w:rsid w:val="00CA3A99"/>
    <w:rsid w:val="00CB01A1"/>
    <w:rsid w:val="00CB32DD"/>
    <w:rsid w:val="00CB5385"/>
    <w:rsid w:val="00CB7AE9"/>
    <w:rsid w:val="00CB7ECF"/>
    <w:rsid w:val="00CC31F1"/>
    <w:rsid w:val="00CD3281"/>
    <w:rsid w:val="00CD5062"/>
    <w:rsid w:val="00CE0FD3"/>
    <w:rsid w:val="00CE5C0A"/>
    <w:rsid w:val="00CF6FD8"/>
    <w:rsid w:val="00D04461"/>
    <w:rsid w:val="00D16931"/>
    <w:rsid w:val="00D26803"/>
    <w:rsid w:val="00D27763"/>
    <w:rsid w:val="00D34403"/>
    <w:rsid w:val="00D35742"/>
    <w:rsid w:val="00D3598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E4436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A1D15"/>
    <w:rsid w:val="00EC07E5"/>
    <w:rsid w:val="00EC0E52"/>
    <w:rsid w:val="00EC2413"/>
    <w:rsid w:val="00EC32D9"/>
    <w:rsid w:val="00EC52D8"/>
    <w:rsid w:val="00EC618A"/>
    <w:rsid w:val="00EC72AB"/>
    <w:rsid w:val="00ED5291"/>
    <w:rsid w:val="00ED79D4"/>
    <w:rsid w:val="00EE0FF2"/>
    <w:rsid w:val="00EF0B35"/>
    <w:rsid w:val="00EF69FD"/>
    <w:rsid w:val="00EF79F8"/>
    <w:rsid w:val="00F22282"/>
    <w:rsid w:val="00F257E1"/>
    <w:rsid w:val="00F31F8E"/>
    <w:rsid w:val="00F435D9"/>
    <w:rsid w:val="00F46CD3"/>
    <w:rsid w:val="00F521D9"/>
    <w:rsid w:val="00F7002E"/>
    <w:rsid w:val="00F72E8D"/>
    <w:rsid w:val="00F83493"/>
    <w:rsid w:val="00F96C43"/>
    <w:rsid w:val="00FA29CB"/>
    <w:rsid w:val="00FB3ED9"/>
    <w:rsid w:val="00FB797E"/>
    <w:rsid w:val="00FC161F"/>
    <w:rsid w:val="00FC601E"/>
    <w:rsid w:val="00FC7F4A"/>
    <w:rsid w:val="00FD0726"/>
    <w:rsid w:val="00FD4C7D"/>
    <w:rsid w:val="00FD713B"/>
    <w:rsid w:val="00FE42BC"/>
    <w:rsid w:val="00FE7BAB"/>
    <w:rsid w:val="00FF20CD"/>
    <w:rsid w:val="2A07A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5BAD88D3"/>
  <w15:chartTrackingRefBased/>
  <w15:docId w15:val="{C0E50196-AB17-4184-A033-640E551BC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link w:val="SubtitleChar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15709F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character" w:customStyle="1" w:styleId="SubtitleChar">
    <w:name w:val="Subtitle Char"/>
    <w:link w:val="Subtitle"/>
    <w:rsid w:val="008814BC"/>
    <w:rPr>
      <w:b/>
      <w:sz w:val="32"/>
    </w:rPr>
  </w:style>
  <w:style w:type="paragraph" w:styleId="NormalWeb">
    <w:name w:val="Normal (Web)"/>
    <w:basedOn w:val="Normal"/>
    <w:uiPriority w:val="99"/>
    <w:unhideWhenUsed/>
    <w:rsid w:val="00FB797E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5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1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2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73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66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91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1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1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7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17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0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6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0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68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3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5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8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54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5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09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0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99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7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8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9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7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0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6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1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0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98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6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2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7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6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5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48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1.jpeg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gsa.acgov.org/do-business-with-us/contracting-opportunities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1E94B31-50E3-4C02-963D-00A8D39C19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0637615-39C2-499C-ABF8-F2EE26946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1</Words>
  <Characters>2288</Characters>
  <Application>Microsoft Office Word</Application>
  <DocSecurity>0</DocSecurity>
  <Lines>19</Lines>
  <Paragraphs>5</Paragraphs>
  <ScaleCrop>false</ScaleCrop>
  <Company>Alameda County</Company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Hopkins, Lucretia  GSA - Office of Acquisition Policy</cp:lastModifiedBy>
  <cp:revision>2</cp:revision>
  <cp:lastPrinted>1900-01-01T08:00:00Z</cp:lastPrinted>
  <dcterms:created xsi:type="dcterms:W3CDTF">2022-02-07T21:35:00Z</dcterms:created>
  <dcterms:modified xsi:type="dcterms:W3CDTF">2022-02-07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5797BCB595434BA4A67708D96415E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e5a79c40-c88e-4948-af87-fdc6f686361f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